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C41EF" w14:textId="7B67037C" w:rsidR="00AD0060" w:rsidRDefault="00666B58" w:rsidP="00666B58">
      <w:pPr>
        <w:pStyle w:val="ListParagraph"/>
        <w:numPr>
          <w:ilvl w:val="0"/>
          <w:numId w:val="1"/>
        </w:numPr>
      </w:pPr>
      <w:r>
        <w:t>User Stories</w:t>
      </w:r>
    </w:p>
    <w:p w14:paraId="39FD9985" w14:textId="0A977655" w:rsidR="00666B58" w:rsidRDefault="00666B58" w:rsidP="00666B58">
      <w:pPr>
        <w:pStyle w:val="ListParagraph"/>
        <w:numPr>
          <w:ilvl w:val="0"/>
          <w:numId w:val="1"/>
        </w:numPr>
      </w:pPr>
      <w:r>
        <w:rPr>
          <w:noProof/>
          <w:lang w:val="en-US"/>
          <w14:ligatures w14:val="standardContextual"/>
        </w:rPr>
        <w:drawing>
          <wp:inline distT="0" distB="0" distL="0" distR="0" wp14:anchorId="392B8254" wp14:editId="15BE0713">
            <wp:extent cx="4149677" cy="2625469"/>
            <wp:effectExtent l="0" t="0" r="3810" b="3810"/>
            <wp:docPr id="1033615419" name="Picture 7" descr="A white sheet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615419" name="Picture 7" descr="A white sheet with blue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9185" cy="263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3510D" w14:textId="3A41497E" w:rsidR="004B7BB9" w:rsidRPr="006C39C1" w:rsidRDefault="004B7BB9" w:rsidP="00666B58">
      <w:pPr>
        <w:pStyle w:val="ListParagraph"/>
        <w:numPr>
          <w:ilvl w:val="0"/>
          <w:numId w:val="1"/>
        </w:numPr>
      </w:pPr>
      <w:r w:rsidRPr="006C39C1">
        <w:t>Functional vs non-functional</w:t>
      </w:r>
    </w:p>
    <w:p w14:paraId="75AD415C" w14:textId="4E4893D2" w:rsidR="004B7BB9" w:rsidRPr="006C39C1" w:rsidRDefault="004B7BB9" w:rsidP="004B7BB9">
      <w:pPr>
        <w:pStyle w:val="ListParagraph"/>
        <w:numPr>
          <w:ilvl w:val="1"/>
          <w:numId w:val="1"/>
        </w:numPr>
      </w:pPr>
      <w:r w:rsidRPr="006C39C1">
        <w:t>Viewpoints of Requirements</w:t>
      </w:r>
    </w:p>
    <w:p w14:paraId="515BB30F" w14:textId="4394E98E" w:rsidR="004B7BB9" w:rsidRPr="006C39C1" w:rsidRDefault="004B7BB9" w:rsidP="004B7BB9">
      <w:pPr>
        <w:pStyle w:val="ListParagraph"/>
        <w:numPr>
          <w:ilvl w:val="0"/>
          <w:numId w:val="1"/>
        </w:numPr>
      </w:pPr>
      <w:proofErr w:type="spellStart"/>
      <w:r w:rsidRPr="006C39C1">
        <w:t>MoSCoW</w:t>
      </w:r>
      <w:proofErr w:type="spellEnd"/>
      <w:r w:rsidRPr="006C39C1">
        <w:t xml:space="preserve"> method</w:t>
      </w:r>
    </w:p>
    <w:p w14:paraId="5CC0E7A2" w14:textId="77777777" w:rsidR="00C142AA" w:rsidRPr="006C39C1" w:rsidRDefault="00C142AA" w:rsidP="00C142AA">
      <w:pPr>
        <w:pStyle w:val="ListParagraph"/>
        <w:numPr>
          <w:ilvl w:val="0"/>
          <w:numId w:val="1"/>
        </w:numPr>
      </w:pPr>
      <w:bookmarkStart w:id="0" w:name="OLE_LINK1"/>
      <w:r w:rsidRPr="006C39C1">
        <w:t>Why do requirements need tests</w:t>
      </w:r>
      <w:bookmarkEnd w:id="0"/>
      <w:r w:rsidRPr="006C39C1">
        <w:t>?</w:t>
      </w:r>
    </w:p>
    <w:p w14:paraId="53659E4B" w14:textId="49B948B1" w:rsidR="00C142AA" w:rsidRDefault="00C142AA" w:rsidP="00C142AA">
      <w:pPr>
        <w:pStyle w:val="ListParagraph"/>
        <w:numPr>
          <w:ilvl w:val="0"/>
          <w:numId w:val="1"/>
        </w:numPr>
      </w:pPr>
      <w:r w:rsidRPr="006C39C1">
        <w:t>Agile vs. Waterfall</w:t>
      </w:r>
    </w:p>
    <w:p w14:paraId="64268DFB" w14:textId="69557072" w:rsidR="00C72777" w:rsidRDefault="00C72777" w:rsidP="00C72777">
      <w:pPr>
        <w:pStyle w:val="ListParagraph"/>
        <w:numPr>
          <w:ilvl w:val="1"/>
          <w:numId w:val="1"/>
        </w:numPr>
      </w:pPr>
      <w:r>
        <w:t>Limitation?</w:t>
      </w:r>
    </w:p>
    <w:p w14:paraId="09C036FC" w14:textId="6C72C0B4" w:rsidR="006C39C1" w:rsidRPr="006C39C1" w:rsidRDefault="006C39C1" w:rsidP="006C39C1">
      <w:r>
        <w:rPr>
          <w:rFonts w:hint="eastAsia"/>
        </w:rPr>
        <w:t>W</w:t>
      </w:r>
      <w:r>
        <w:t>4</w:t>
      </w:r>
    </w:p>
    <w:p w14:paraId="42D0BBC9" w14:textId="185B5E60" w:rsidR="00C142AA" w:rsidRPr="006C39C1" w:rsidRDefault="00FC62A9" w:rsidP="004B7BB9">
      <w:pPr>
        <w:pStyle w:val="ListParagraph"/>
        <w:numPr>
          <w:ilvl w:val="0"/>
          <w:numId w:val="1"/>
        </w:numPr>
      </w:pPr>
      <w:r w:rsidRPr="006C39C1">
        <w:t>Verifiable Requirements include?</w:t>
      </w:r>
    </w:p>
    <w:p w14:paraId="04405980" w14:textId="00A4004B" w:rsidR="00FC62A9" w:rsidRPr="006C39C1" w:rsidRDefault="00FC62A9" w:rsidP="00FC62A9">
      <w:pPr>
        <w:pStyle w:val="ListParagraph"/>
        <w:numPr>
          <w:ilvl w:val="1"/>
          <w:numId w:val="1"/>
        </w:numPr>
      </w:pPr>
      <w:r w:rsidRPr="006C39C1">
        <w:t>Non-functional Metrics?</w:t>
      </w:r>
      <w:r w:rsidR="000E71E0">
        <w:t xml:space="preserve"> Performance reliable </w:t>
      </w:r>
      <w:r w:rsidR="00CB138B">
        <w:t>robustness portability (ease to use and size)</w:t>
      </w:r>
    </w:p>
    <w:p w14:paraId="79E59DAE" w14:textId="14A8D87C" w:rsidR="00FC62A9" w:rsidRPr="006C39C1" w:rsidRDefault="00FC62A9" w:rsidP="00FC62A9">
      <w:pPr>
        <w:pStyle w:val="ListParagraph"/>
        <w:numPr>
          <w:ilvl w:val="1"/>
          <w:numId w:val="1"/>
        </w:numPr>
      </w:pPr>
      <w:r w:rsidRPr="006C39C1">
        <w:t>Hard-to-test Requirements make example, but how to test it?</w:t>
      </w:r>
      <w:r w:rsidR="00CB138B">
        <w:t xml:space="preserve"> Backup and recovery testing/mock testing</w:t>
      </w:r>
    </w:p>
    <w:p w14:paraId="43ED0EA0" w14:textId="002A754B" w:rsidR="00FC62A9" w:rsidRPr="006C39C1" w:rsidRDefault="00FC62A9" w:rsidP="00FC62A9">
      <w:pPr>
        <w:pStyle w:val="ListParagraph"/>
        <w:numPr>
          <w:ilvl w:val="0"/>
          <w:numId w:val="1"/>
        </w:numPr>
      </w:pPr>
      <w:r w:rsidRPr="006C39C1">
        <w:t>Domain Modelling</w:t>
      </w:r>
    </w:p>
    <w:p w14:paraId="77E28068" w14:textId="7F943F66" w:rsidR="00FC62A9" w:rsidRPr="006C39C1" w:rsidRDefault="00FC62A9" w:rsidP="00FC62A9">
      <w:pPr>
        <w:pStyle w:val="ListParagraph"/>
        <w:numPr>
          <w:ilvl w:val="1"/>
          <w:numId w:val="1"/>
        </w:numPr>
      </w:pPr>
      <w:r w:rsidRPr="006C39C1">
        <w:t>What include</w:t>
      </w:r>
      <w:r w:rsidR="00CB138B">
        <w:t xml:space="preserve"> ? class object method </w:t>
      </w:r>
    </w:p>
    <w:p w14:paraId="3BF7ACE1" w14:textId="194BD13F" w:rsidR="00FC62A9" w:rsidRDefault="00FC62A9" w:rsidP="00FC62A9">
      <w:pPr>
        <w:pStyle w:val="ListParagraph"/>
        <w:numPr>
          <w:ilvl w:val="1"/>
          <w:numId w:val="1"/>
        </w:numPr>
      </w:pPr>
      <w:r w:rsidRPr="0099117A">
        <w:rPr>
          <w:highlight w:val="yellow"/>
        </w:rPr>
        <w:t>What relationship include?</w:t>
      </w:r>
      <w:r w:rsidRPr="006C39C1">
        <w:t xml:space="preserve"> (there are 4)</w:t>
      </w:r>
    </w:p>
    <w:p w14:paraId="41096198" w14:textId="1D876F9F" w:rsidR="0099117A" w:rsidRPr="006C39C1" w:rsidRDefault="0099117A" w:rsidP="00CB138B">
      <w:pPr>
        <w:pStyle w:val="ListParagraph"/>
        <w:numPr>
          <w:ilvl w:val="2"/>
          <w:numId w:val="1"/>
        </w:numPr>
      </w:pPr>
    </w:p>
    <w:p w14:paraId="0CA70CA5" w14:textId="1D46A61F" w:rsidR="00FC62A9" w:rsidRPr="006C39C1" w:rsidRDefault="00FC62A9" w:rsidP="00FC62A9">
      <w:pPr>
        <w:pStyle w:val="ListParagraph"/>
        <w:numPr>
          <w:ilvl w:val="0"/>
          <w:numId w:val="1"/>
        </w:numPr>
      </w:pPr>
      <w:r w:rsidRPr="006C39C1">
        <w:t>Prototyping</w:t>
      </w:r>
    </w:p>
    <w:p w14:paraId="3A5FB0EE" w14:textId="233BFB90" w:rsidR="00FC62A9" w:rsidRDefault="00FC62A9" w:rsidP="00FC62A9">
      <w:pPr>
        <w:pStyle w:val="ListParagraph"/>
        <w:numPr>
          <w:ilvl w:val="1"/>
          <w:numId w:val="1"/>
        </w:numPr>
      </w:pPr>
      <w:r w:rsidRPr="006C39C1">
        <w:t xml:space="preserve">Type of </w:t>
      </w:r>
      <w:proofErr w:type="spellStart"/>
      <w:r w:rsidRPr="006C39C1">
        <w:t>proty</w:t>
      </w:r>
      <w:proofErr w:type="spellEnd"/>
      <w:r w:rsidRPr="006C39C1">
        <w:t>(2)</w:t>
      </w:r>
    </w:p>
    <w:p w14:paraId="4F2E992E" w14:textId="087769A2" w:rsidR="006C39C1" w:rsidRDefault="006C39C1" w:rsidP="00FC62A9">
      <w:pPr>
        <w:pStyle w:val="ListParagraph"/>
        <w:numPr>
          <w:ilvl w:val="1"/>
          <w:numId w:val="1"/>
        </w:numPr>
      </w:pPr>
      <w:r>
        <w:t>Benefit?</w:t>
      </w:r>
    </w:p>
    <w:p w14:paraId="681C3355" w14:textId="4B723148" w:rsidR="006C39C1" w:rsidRDefault="00732B2B" w:rsidP="00732B2B">
      <w:r>
        <w:t>W5</w:t>
      </w:r>
    </w:p>
    <w:p w14:paraId="5C03F79A" w14:textId="28740580" w:rsidR="0099117A" w:rsidRDefault="00EE65E8" w:rsidP="00EE65E8">
      <w:pPr>
        <w:pStyle w:val="ListParagraph"/>
        <w:numPr>
          <w:ilvl w:val="0"/>
          <w:numId w:val="2"/>
        </w:numPr>
      </w:pPr>
      <w:r>
        <w:t>PEGS?</w:t>
      </w:r>
    </w:p>
    <w:p w14:paraId="7362A4D8" w14:textId="3C4C351D" w:rsidR="00EE65E8" w:rsidRDefault="00EE65E8" w:rsidP="00EE65E8">
      <w:pPr>
        <w:pStyle w:val="ListParagraph"/>
        <w:numPr>
          <w:ilvl w:val="0"/>
          <w:numId w:val="2"/>
        </w:numPr>
      </w:pPr>
      <w:r>
        <w:t>Project require vs goals require? Make example?</w:t>
      </w:r>
    </w:p>
    <w:p w14:paraId="206A21D4" w14:textId="611475CF" w:rsidR="00EE65E8" w:rsidRDefault="00EE65E8" w:rsidP="00EE65E8">
      <w:pPr>
        <w:pStyle w:val="ListParagraph"/>
        <w:numPr>
          <w:ilvl w:val="0"/>
          <w:numId w:val="2"/>
        </w:numPr>
      </w:pPr>
      <w:r>
        <w:t>Analysis vs validation?</w:t>
      </w:r>
    </w:p>
    <w:p w14:paraId="1DED75C3" w14:textId="722BE857" w:rsidR="00EE65E8" w:rsidRDefault="00EE65E8" w:rsidP="00EE65E8">
      <w:pPr>
        <w:pStyle w:val="ListParagraph"/>
        <w:numPr>
          <w:ilvl w:val="0"/>
          <w:numId w:val="2"/>
        </w:numPr>
      </w:pPr>
      <w:r>
        <w:t>UML class diagram 100% in exam</w:t>
      </w:r>
    </w:p>
    <w:p w14:paraId="76AA1019" w14:textId="351542C4" w:rsidR="00EE65E8" w:rsidRDefault="00EE65E8" w:rsidP="00EE65E8">
      <w:r>
        <w:t>W6</w:t>
      </w:r>
    </w:p>
    <w:p w14:paraId="5B62BD60" w14:textId="16E1C004" w:rsidR="00EE65E8" w:rsidRDefault="00056C05" w:rsidP="00056C05">
      <w:pPr>
        <w:rPr>
          <w:lang w:val="en-US"/>
        </w:rPr>
      </w:pPr>
      <w:r w:rsidRPr="00FC1140">
        <w:t>Sequence diagrams</w:t>
      </w:r>
    </w:p>
    <w:p w14:paraId="4E0CECF0" w14:textId="2DF8EDFB" w:rsidR="00056C05" w:rsidRDefault="00056C05" w:rsidP="00056C0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Why?</w:t>
      </w:r>
    </w:p>
    <w:p w14:paraId="4A462B79" w14:textId="7A166FCF" w:rsidR="00056C05" w:rsidRDefault="00056C05" w:rsidP="00056C0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What?</w:t>
      </w:r>
    </w:p>
    <w:p w14:paraId="7505745C" w14:textId="2D84C50D" w:rsidR="00056C05" w:rsidRPr="00940773" w:rsidRDefault="00056C05" w:rsidP="00056C05">
      <w:pPr>
        <w:rPr>
          <w:color w:val="FF0000"/>
          <w:lang w:val="en-US"/>
        </w:rPr>
      </w:pPr>
      <w:r w:rsidRPr="00940773">
        <w:rPr>
          <w:color w:val="FF0000"/>
          <w:highlight w:val="yellow"/>
          <w:lang w:val="en-US"/>
        </w:rPr>
        <w:lastRenderedPageBreak/>
        <w:t>W7</w:t>
      </w:r>
    </w:p>
    <w:p w14:paraId="661F3974" w14:textId="7F622CC6" w:rsidR="008E1A0D" w:rsidRPr="00D64BC6" w:rsidRDefault="008E1A0D" w:rsidP="00D64BC6">
      <w:pPr>
        <w:pStyle w:val="ListParagraph"/>
        <w:numPr>
          <w:ilvl w:val="0"/>
          <w:numId w:val="4"/>
        </w:numPr>
        <w:rPr>
          <w:b/>
          <w:bCs/>
          <w:color w:val="FF0000"/>
        </w:rPr>
      </w:pPr>
      <w:r w:rsidRPr="00D64BC6">
        <w:rPr>
          <w:b/>
          <w:bCs/>
          <w:color w:val="FF0000"/>
          <w:highlight w:val="yellow"/>
        </w:rPr>
        <w:t>State Chart Diagram vs. Sequence Diagram</w:t>
      </w:r>
      <w:r w:rsidRPr="00D64BC6">
        <w:rPr>
          <w:b/>
          <w:bCs/>
          <w:color w:val="FF0000"/>
        </w:rPr>
        <w:t>?</w:t>
      </w:r>
    </w:p>
    <w:p w14:paraId="5D77A622" w14:textId="29F7240F" w:rsidR="00056C05" w:rsidRPr="008E1A0D" w:rsidRDefault="008E1A0D" w:rsidP="00D64BC6">
      <w:pPr>
        <w:pStyle w:val="ListParagraph"/>
        <w:numPr>
          <w:ilvl w:val="0"/>
          <w:numId w:val="4"/>
        </w:numPr>
      </w:pPr>
      <w:r>
        <w:t>When use state</w:t>
      </w:r>
      <w:r w:rsidR="00C10004">
        <w:t xml:space="preserve"> diagram</w:t>
      </w:r>
      <w:r>
        <w:t>?</w:t>
      </w:r>
    </w:p>
    <w:p w14:paraId="42A9A089" w14:textId="0F8EC643" w:rsidR="00056C05" w:rsidRPr="00D64BC6" w:rsidRDefault="00C10004" w:rsidP="00D64BC6">
      <w:pPr>
        <w:pStyle w:val="ListParagraph"/>
        <w:numPr>
          <w:ilvl w:val="0"/>
          <w:numId w:val="4"/>
        </w:numPr>
        <w:rPr>
          <w:lang w:val="en-US"/>
        </w:rPr>
      </w:pPr>
      <w:r w:rsidRPr="00D64BC6">
        <w:rPr>
          <w:lang w:val="en-US"/>
        </w:rPr>
        <w:t>What is coupling</w:t>
      </w:r>
    </w:p>
    <w:p w14:paraId="2CDDF5ED" w14:textId="33DA42AA" w:rsidR="00C10004" w:rsidRPr="00D64BC6" w:rsidRDefault="00C10004" w:rsidP="00D64BC6">
      <w:pPr>
        <w:pStyle w:val="ListParagraph"/>
        <w:numPr>
          <w:ilvl w:val="0"/>
          <w:numId w:val="4"/>
        </w:numPr>
        <w:rPr>
          <w:lang w:val="en-US"/>
        </w:rPr>
      </w:pPr>
      <w:r w:rsidRPr="00D64BC6">
        <w:rPr>
          <w:lang w:val="en-US"/>
        </w:rPr>
        <w:t>What is cohesion</w:t>
      </w:r>
    </w:p>
    <w:p w14:paraId="3B356966" w14:textId="7A4F31EA" w:rsidR="00C10004" w:rsidRPr="00D64BC6" w:rsidRDefault="00C10004" w:rsidP="00D64BC6">
      <w:pPr>
        <w:pStyle w:val="ListParagraph"/>
        <w:numPr>
          <w:ilvl w:val="0"/>
          <w:numId w:val="4"/>
        </w:numPr>
        <w:rPr>
          <w:lang w:val="en-US"/>
        </w:rPr>
      </w:pPr>
      <w:r w:rsidRPr="00D64BC6">
        <w:rPr>
          <w:lang w:val="en-US"/>
        </w:rPr>
        <w:t>Which is higher is better</w:t>
      </w:r>
    </w:p>
    <w:p w14:paraId="29A2AF70" w14:textId="46C4B10F" w:rsidR="00C10004" w:rsidRPr="00940773" w:rsidRDefault="009F1F0D" w:rsidP="00056C05">
      <w:pPr>
        <w:rPr>
          <w:color w:val="FF0000"/>
          <w:lang w:val="en-US"/>
        </w:rPr>
      </w:pPr>
      <w:r w:rsidRPr="00940773">
        <w:rPr>
          <w:color w:val="FF0000"/>
          <w:highlight w:val="yellow"/>
          <w:lang w:val="en-US"/>
        </w:rPr>
        <w:t>W8</w:t>
      </w:r>
    </w:p>
    <w:p w14:paraId="5F82B21D" w14:textId="3FA84A95" w:rsidR="00056C05" w:rsidRPr="00940773" w:rsidRDefault="009F1F0D" w:rsidP="00940773">
      <w:pPr>
        <w:pStyle w:val="ListParagraph"/>
        <w:numPr>
          <w:ilvl w:val="0"/>
          <w:numId w:val="5"/>
        </w:numPr>
        <w:rPr>
          <w:lang w:val="en-US"/>
        </w:rPr>
      </w:pPr>
      <w:r w:rsidRPr="00D64BC6">
        <w:rPr>
          <w:lang w:val="en-US"/>
        </w:rPr>
        <w:t>What architecture we have? 3 main 5 other</w:t>
      </w:r>
    </w:p>
    <w:p w14:paraId="484E2C09" w14:textId="465981CA" w:rsidR="00471888" w:rsidRPr="00940773" w:rsidRDefault="00471888" w:rsidP="00940773">
      <w:pPr>
        <w:pStyle w:val="ListParagraph"/>
        <w:numPr>
          <w:ilvl w:val="0"/>
          <w:numId w:val="5"/>
        </w:numPr>
        <w:rPr>
          <w:lang w:val="en-US"/>
        </w:rPr>
      </w:pPr>
      <w:r w:rsidRPr="00940773">
        <w:rPr>
          <w:lang w:val="en-US"/>
        </w:rPr>
        <w:t>What is the different between first two &gt;</w:t>
      </w:r>
    </w:p>
    <w:p w14:paraId="5F7D2C07" w14:textId="7D692912" w:rsidR="00471888" w:rsidRPr="00940773" w:rsidRDefault="00471888" w:rsidP="00940773">
      <w:pPr>
        <w:pStyle w:val="ListParagraph"/>
        <w:numPr>
          <w:ilvl w:val="0"/>
          <w:numId w:val="5"/>
        </w:numPr>
        <w:rPr>
          <w:lang w:val="en-US"/>
        </w:rPr>
      </w:pPr>
      <w:r w:rsidRPr="00940773">
        <w:rPr>
          <w:lang w:val="en-US"/>
        </w:rPr>
        <w:t>What is MVC?</w:t>
      </w:r>
    </w:p>
    <w:p w14:paraId="4AE47CF0" w14:textId="189B07B6" w:rsidR="00056C05" w:rsidRDefault="00940773" w:rsidP="00056C05">
      <w:pPr>
        <w:rPr>
          <w:lang w:val="en-US"/>
        </w:rPr>
      </w:pPr>
      <w:r>
        <w:rPr>
          <w:lang w:val="en-US"/>
        </w:rPr>
        <w:t>W9</w:t>
      </w:r>
    </w:p>
    <w:p w14:paraId="699069B6" w14:textId="6A532E5A" w:rsidR="00940773" w:rsidRDefault="00940773" w:rsidP="0094077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What is user interface</w:t>
      </w:r>
    </w:p>
    <w:p w14:paraId="3EE6BE62" w14:textId="279777DB" w:rsidR="00940773" w:rsidRDefault="00940773" w:rsidP="00940773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What is 3 important components for user interface?</w:t>
      </w:r>
    </w:p>
    <w:p w14:paraId="16D7C61C" w14:textId="20F68214" w:rsidR="00940773" w:rsidRDefault="00940773" w:rsidP="0094077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What </w:t>
      </w:r>
      <w:r w:rsidR="00D318A5">
        <w:rPr>
          <w:lang w:val="en-US"/>
        </w:rPr>
        <w:t>are</w:t>
      </w:r>
      <w:r>
        <w:rPr>
          <w:lang w:val="en-US"/>
        </w:rPr>
        <w:t xml:space="preserve"> hardware interfaces</w:t>
      </w:r>
    </w:p>
    <w:p w14:paraId="72C2F566" w14:textId="2DB60EC8" w:rsidR="00940773" w:rsidRDefault="00D318A5" w:rsidP="0094077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What are software interfaces?</w:t>
      </w:r>
    </w:p>
    <w:p w14:paraId="3113A7E5" w14:textId="22103EB4" w:rsidR="00D318A5" w:rsidRDefault="00D318A5" w:rsidP="00D318A5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Definition? How it works? Example?</w:t>
      </w:r>
    </w:p>
    <w:p w14:paraId="26E8062D" w14:textId="1ED86ED5" w:rsidR="00940773" w:rsidRPr="00FC7B01" w:rsidRDefault="00D318A5" w:rsidP="00FC7B01">
      <w:pPr>
        <w:pStyle w:val="ListParagraph"/>
        <w:numPr>
          <w:ilvl w:val="0"/>
          <w:numId w:val="6"/>
        </w:numPr>
        <w:rPr>
          <w:lang w:val="en-US"/>
        </w:rPr>
      </w:pPr>
      <w:r w:rsidRPr="00FC7B01">
        <w:t>Top-down vs. Bottom-up? How they work? Which common use in what situation and why?</w:t>
      </w:r>
    </w:p>
    <w:p w14:paraId="39E6DC8E" w14:textId="0BF668F8" w:rsidR="00056C05" w:rsidRDefault="00D318A5" w:rsidP="00056C05">
      <w:pPr>
        <w:rPr>
          <w:lang w:val="en-US"/>
        </w:rPr>
      </w:pPr>
      <w:r>
        <w:rPr>
          <w:lang w:val="en-US"/>
        </w:rPr>
        <w:t>W10</w:t>
      </w:r>
    </w:p>
    <w:p w14:paraId="2B95FCFC" w14:textId="5565637A" w:rsidR="00D318A5" w:rsidRDefault="00B50FA4" w:rsidP="00D318A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emember the design pattern and reason!! 200% exam</w:t>
      </w:r>
    </w:p>
    <w:p w14:paraId="2DA61C75" w14:textId="3A6DC058" w:rsidR="00EE77B6" w:rsidRPr="00A741B0" w:rsidRDefault="00EE77B6" w:rsidP="00D318A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W</w:t>
      </w:r>
      <w:r>
        <w:rPr>
          <w:rFonts w:hint="eastAsia"/>
          <w:lang w:val="en-US"/>
        </w:rPr>
        <w:t>hy</w:t>
      </w:r>
      <w:r>
        <w:t xml:space="preserve"> design pattern?</w:t>
      </w:r>
    </w:p>
    <w:p w14:paraId="1F78D101" w14:textId="44C8431E" w:rsidR="00A741B0" w:rsidRPr="00A741B0" w:rsidRDefault="00A741B0" w:rsidP="00D318A5">
      <w:pPr>
        <w:pStyle w:val="ListParagraph"/>
        <w:numPr>
          <w:ilvl w:val="0"/>
          <w:numId w:val="7"/>
        </w:numPr>
        <w:rPr>
          <w:lang w:val="en-US"/>
        </w:rPr>
      </w:pPr>
      <w:r>
        <w:t>Kind of patterns? 3</w:t>
      </w:r>
    </w:p>
    <w:p w14:paraId="51C3BA60" w14:textId="60C0980C" w:rsidR="00A741B0" w:rsidRPr="00A741B0" w:rsidRDefault="00A741B0" w:rsidP="00D318A5">
      <w:pPr>
        <w:pStyle w:val="ListParagraph"/>
        <w:numPr>
          <w:ilvl w:val="0"/>
          <w:numId w:val="7"/>
        </w:numPr>
        <w:rPr>
          <w:lang w:val="en-US"/>
        </w:rPr>
      </w:pPr>
      <w:r>
        <w:t>First one has?3</w:t>
      </w:r>
    </w:p>
    <w:p w14:paraId="59166F85" w14:textId="5795F3C7" w:rsidR="00A741B0" w:rsidRPr="00A741B0" w:rsidRDefault="00A741B0" w:rsidP="00D318A5">
      <w:pPr>
        <w:pStyle w:val="ListParagraph"/>
        <w:numPr>
          <w:ilvl w:val="0"/>
          <w:numId w:val="7"/>
        </w:numPr>
        <w:rPr>
          <w:lang w:val="en-US"/>
        </w:rPr>
      </w:pPr>
      <w:r>
        <w:t>Second one?1</w:t>
      </w:r>
    </w:p>
    <w:p w14:paraId="43D86C53" w14:textId="09D657B7" w:rsidR="00A741B0" w:rsidRDefault="00A741B0" w:rsidP="00A741B0">
      <w:pPr>
        <w:rPr>
          <w:lang w:val="en-US"/>
        </w:rPr>
      </w:pPr>
    </w:p>
    <w:p w14:paraId="7EEFAE84" w14:textId="4C06F025" w:rsidR="00A741B0" w:rsidRDefault="00A741B0" w:rsidP="00A741B0">
      <w:pPr>
        <w:rPr>
          <w:lang w:val="en-US"/>
        </w:rPr>
      </w:pPr>
    </w:p>
    <w:p w14:paraId="41378E63" w14:textId="119EC28D" w:rsidR="00A741B0" w:rsidRPr="00A741B0" w:rsidRDefault="00A741B0" w:rsidP="00A741B0">
      <w:pPr>
        <w:pStyle w:val="ListParagraph"/>
        <w:numPr>
          <w:ilvl w:val="0"/>
          <w:numId w:val="8"/>
        </w:numPr>
        <w:rPr>
          <w:lang w:val="en-US"/>
        </w:rPr>
      </w:pPr>
      <w:r>
        <w:t>Facade Pattern principle and why and example</w:t>
      </w:r>
    </w:p>
    <w:p w14:paraId="27BEFF7E" w14:textId="169A18CF" w:rsidR="00A741B0" w:rsidRPr="00A741B0" w:rsidRDefault="00A741B0" w:rsidP="00A741B0">
      <w:pPr>
        <w:pStyle w:val="ListParagraph"/>
        <w:numPr>
          <w:ilvl w:val="0"/>
          <w:numId w:val="8"/>
        </w:numPr>
        <w:rPr>
          <w:lang w:val="en-US"/>
        </w:rPr>
      </w:pPr>
      <w:r>
        <w:t>Adapter Pattern</w:t>
      </w:r>
      <w:r w:rsidRPr="00A741B0">
        <w:t xml:space="preserve"> </w:t>
      </w:r>
      <w:r>
        <w:t>principle and why and example</w:t>
      </w:r>
    </w:p>
    <w:p w14:paraId="48ECB351" w14:textId="12CAD2FC" w:rsidR="00A741B0" w:rsidRPr="00A741B0" w:rsidRDefault="00A741B0" w:rsidP="00A741B0">
      <w:pPr>
        <w:pStyle w:val="ListParagraph"/>
        <w:numPr>
          <w:ilvl w:val="0"/>
          <w:numId w:val="8"/>
        </w:numPr>
        <w:rPr>
          <w:lang w:val="en-US"/>
        </w:rPr>
      </w:pPr>
      <w:r>
        <w:t>Proxy Pattern principle and why and example</w:t>
      </w:r>
    </w:p>
    <w:p w14:paraId="0A0CB723" w14:textId="6CDE214E" w:rsidR="00A741B0" w:rsidRPr="00A741B0" w:rsidRDefault="00A741B0" w:rsidP="00A741B0">
      <w:pPr>
        <w:pStyle w:val="ListParagraph"/>
        <w:numPr>
          <w:ilvl w:val="0"/>
          <w:numId w:val="8"/>
        </w:numPr>
        <w:rPr>
          <w:lang w:val="en-US"/>
        </w:rPr>
      </w:pPr>
      <w:r>
        <w:t>Observer Pattern</w:t>
      </w:r>
      <w:r w:rsidRPr="00A741B0">
        <w:t xml:space="preserve"> </w:t>
      </w:r>
      <w:r>
        <w:t>principle and why and example</w:t>
      </w:r>
    </w:p>
    <w:p w14:paraId="2C78C6F3" w14:textId="3BA802D7" w:rsidR="00A741B0" w:rsidRPr="00A741B0" w:rsidRDefault="00A741B0" w:rsidP="00A741B0">
      <w:pPr>
        <w:rPr>
          <w:lang w:val="en-US"/>
        </w:rPr>
      </w:pPr>
    </w:p>
    <w:p w14:paraId="10715349" w14:textId="77777777" w:rsidR="00056C05" w:rsidRDefault="00056C05" w:rsidP="00056C05">
      <w:pPr>
        <w:rPr>
          <w:lang w:val="en-US"/>
        </w:rPr>
      </w:pPr>
    </w:p>
    <w:p w14:paraId="73F798EB" w14:textId="2369C566" w:rsidR="00056C05" w:rsidRDefault="00DA5B0C" w:rsidP="00056C05">
      <w:pPr>
        <w:rPr>
          <w:lang w:val="en-US"/>
        </w:rPr>
      </w:pPr>
      <w:r>
        <w:rPr>
          <w:lang w:val="en-US"/>
        </w:rPr>
        <w:t>W11</w:t>
      </w:r>
    </w:p>
    <w:p w14:paraId="2BC69147" w14:textId="50E95F7D" w:rsidR="00DA5B0C" w:rsidRPr="00DA5B0C" w:rsidRDefault="00DA5B0C" w:rsidP="00DA5B0C">
      <w:pPr>
        <w:pStyle w:val="ListParagraph"/>
        <w:numPr>
          <w:ilvl w:val="0"/>
          <w:numId w:val="9"/>
        </w:numPr>
        <w:rPr>
          <w:lang w:val="en-US"/>
        </w:rPr>
      </w:pPr>
      <w:r>
        <w:t>What why when Refactoring?</w:t>
      </w:r>
    </w:p>
    <w:p w14:paraId="24011DF2" w14:textId="5B32C20C" w:rsidR="00DA5B0C" w:rsidRPr="00D83D2B" w:rsidRDefault="00DA5B0C" w:rsidP="00DA5B0C">
      <w:pPr>
        <w:pStyle w:val="ListParagraph"/>
        <w:numPr>
          <w:ilvl w:val="0"/>
          <w:numId w:val="9"/>
        </w:numPr>
        <w:rPr>
          <w:lang w:val="en-US"/>
        </w:rPr>
      </w:pPr>
      <w:r>
        <w:t>How</w:t>
      </w:r>
    </w:p>
    <w:p w14:paraId="454B24C5" w14:textId="489FDA22" w:rsidR="00D83D2B" w:rsidRPr="00DA5B0C" w:rsidRDefault="00D83D2B" w:rsidP="00DA5B0C">
      <w:pPr>
        <w:pStyle w:val="ListParagraph"/>
        <w:numPr>
          <w:ilvl w:val="0"/>
          <w:numId w:val="9"/>
        </w:numPr>
        <w:rPr>
          <w:lang w:val="en-US"/>
        </w:rPr>
      </w:pPr>
      <w:r>
        <w:t>Advantage of it?</w:t>
      </w:r>
    </w:p>
    <w:p w14:paraId="652A03AB" w14:textId="77777777" w:rsidR="00056C05" w:rsidRPr="00056C05" w:rsidRDefault="00056C05" w:rsidP="00056C05">
      <w:pPr>
        <w:rPr>
          <w:lang w:val="en-US"/>
        </w:rPr>
      </w:pPr>
    </w:p>
    <w:sectPr w:rsidR="00056C05" w:rsidRPr="00056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8A2BF" w14:textId="77777777" w:rsidR="000677EF" w:rsidRDefault="000677EF" w:rsidP="00B50FA4">
      <w:pPr>
        <w:spacing w:after="0" w:line="240" w:lineRule="auto"/>
      </w:pPr>
      <w:r>
        <w:separator/>
      </w:r>
    </w:p>
  </w:endnote>
  <w:endnote w:type="continuationSeparator" w:id="0">
    <w:p w14:paraId="6E6AE6BA" w14:textId="77777777" w:rsidR="000677EF" w:rsidRDefault="000677EF" w:rsidP="00B50F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34BBB" w14:textId="77777777" w:rsidR="000677EF" w:rsidRDefault="000677EF" w:rsidP="00B50FA4">
      <w:pPr>
        <w:spacing w:after="0" w:line="240" w:lineRule="auto"/>
      </w:pPr>
      <w:r>
        <w:separator/>
      </w:r>
    </w:p>
  </w:footnote>
  <w:footnote w:type="continuationSeparator" w:id="0">
    <w:p w14:paraId="6AF050FA" w14:textId="77777777" w:rsidR="000677EF" w:rsidRDefault="000677EF" w:rsidP="00B50F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5167"/>
    <w:multiLevelType w:val="hybridMultilevel"/>
    <w:tmpl w:val="E2A0B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E3B18"/>
    <w:multiLevelType w:val="hybridMultilevel"/>
    <w:tmpl w:val="879CCD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E5BE4"/>
    <w:multiLevelType w:val="hybridMultilevel"/>
    <w:tmpl w:val="E3D28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C61C3D"/>
    <w:multiLevelType w:val="hybridMultilevel"/>
    <w:tmpl w:val="2B6AFF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7E23A2"/>
    <w:multiLevelType w:val="hybridMultilevel"/>
    <w:tmpl w:val="7A6AC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9D6E14"/>
    <w:multiLevelType w:val="hybridMultilevel"/>
    <w:tmpl w:val="A38C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F97A4B"/>
    <w:multiLevelType w:val="hybridMultilevel"/>
    <w:tmpl w:val="D286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C3CA0"/>
    <w:multiLevelType w:val="hybridMultilevel"/>
    <w:tmpl w:val="FA96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BF156F"/>
    <w:multiLevelType w:val="hybridMultilevel"/>
    <w:tmpl w:val="F73C81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5"/>
  </w:num>
  <w:num w:numId="5">
    <w:abstractNumId w:val="0"/>
  </w:num>
  <w:num w:numId="6">
    <w:abstractNumId w:val="6"/>
  </w:num>
  <w:num w:numId="7">
    <w:abstractNumId w:val="2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sDQxMTK1MDK3MDFS0lEKTi0uzszPAykwqgUA7ZbgGiwAAAA="/>
  </w:docVars>
  <w:rsids>
    <w:rsidRoot w:val="00666B58"/>
    <w:rsid w:val="00056C05"/>
    <w:rsid w:val="000677EF"/>
    <w:rsid w:val="000E71E0"/>
    <w:rsid w:val="00311D67"/>
    <w:rsid w:val="003251E0"/>
    <w:rsid w:val="00344755"/>
    <w:rsid w:val="00471888"/>
    <w:rsid w:val="004B7BB9"/>
    <w:rsid w:val="004F0862"/>
    <w:rsid w:val="00666B58"/>
    <w:rsid w:val="006C39C1"/>
    <w:rsid w:val="00732B2B"/>
    <w:rsid w:val="008E1A0D"/>
    <w:rsid w:val="00940773"/>
    <w:rsid w:val="0099117A"/>
    <w:rsid w:val="009F1F0D"/>
    <w:rsid w:val="00A741B0"/>
    <w:rsid w:val="00AD0060"/>
    <w:rsid w:val="00B50FA4"/>
    <w:rsid w:val="00C10004"/>
    <w:rsid w:val="00C142AA"/>
    <w:rsid w:val="00C72777"/>
    <w:rsid w:val="00CB138B"/>
    <w:rsid w:val="00D318A5"/>
    <w:rsid w:val="00D64BC6"/>
    <w:rsid w:val="00D83D2B"/>
    <w:rsid w:val="00DA08ED"/>
    <w:rsid w:val="00DA5B0C"/>
    <w:rsid w:val="00EE65E8"/>
    <w:rsid w:val="00EE77B6"/>
    <w:rsid w:val="00FC62A9"/>
    <w:rsid w:val="00FC7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DA8030"/>
  <w15:chartTrackingRefBased/>
  <w15:docId w15:val="{B884352B-8C1A-4377-BE16-2D8CAE5FC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B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0F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FA4"/>
  </w:style>
  <w:style w:type="paragraph" w:styleId="Footer">
    <w:name w:val="footer"/>
    <w:basedOn w:val="Normal"/>
    <w:link w:val="FooterChar"/>
    <w:uiPriority w:val="99"/>
    <w:unhideWhenUsed/>
    <w:rsid w:val="00B50F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F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9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5</cp:revision>
  <dcterms:created xsi:type="dcterms:W3CDTF">2024-06-04T08:45:00Z</dcterms:created>
  <dcterms:modified xsi:type="dcterms:W3CDTF">2024-06-06T04:05:00Z</dcterms:modified>
</cp:coreProperties>
</file>